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a Vall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l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4 N Monticello Ave, 1 Chicago 6061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avalle1213@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6025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